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c534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47c72e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5d92ae1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24eb69b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1-27T13:55:45Z</dcterms:created>
  <dcterms:modified xsi:type="dcterms:W3CDTF">2021-01-27T13:55:45Z</dcterms:modified>
</cp:coreProperties>
</file>